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2648D" w14:textId="77777777" w:rsidR="00205E99" w:rsidRPr="003921A1" w:rsidRDefault="00214BA3" w:rsidP="00205E9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3921A1">
        <w:rPr>
          <w:rFonts w:asciiTheme="minorHAnsi" w:hAnsiTheme="minorHAnsi" w:cstheme="minorHAnsi"/>
          <w:b/>
          <w:color w:val="FF0000"/>
          <w:sz w:val="36"/>
          <w:szCs w:val="24"/>
        </w:rPr>
        <w:t>FITNESS</w:t>
      </w:r>
      <w:r w:rsidR="00205E99" w:rsidRPr="003921A1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COMMITTEE </w:t>
      </w:r>
      <w:r w:rsidR="003921A1" w:rsidRPr="003921A1">
        <w:rPr>
          <w:rFonts w:asciiTheme="minorHAnsi" w:hAnsiTheme="minorHAnsi" w:cstheme="minorHAnsi"/>
          <w:b/>
          <w:color w:val="FF0000"/>
          <w:sz w:val="36"/>
          <w:szCs w:val="24"/>
        </w:rPr>
        <w:t>MEETING</w:t>
      </w:r>
    </w:p>
    <w:p w14:paraId="05887162" w14:textId="77777777" w:rsidR="00205E99" w:rsidRPr="003921A1" w:rsidRDefault="00205E99" w:rsidP="00205E99">
      <w:pPr>
        <w:ind w:left="2191" w:right="2366"/>
        <w:jc w:val="center"/>
        <w:rPr>
          <w:rFonts w:asciiTheme="minorHAnsi" w:hAnsiTheme="minorHAnsi" w:cstheme="minorHAnsi"/>
          <w:sz w:val="36"/>
          <w:szCs w:val="24"/>
        </w:rPr>
      </w:pPr>
      <w:r w:rsidRPr="00624C0E">
        <w:rPr>
          <w:rFonts w:asciiTheme="minorHAnsi" w:hAnsiTheme="minorHAnsi" w:cstheme="minorHAnsi"/>
          <w:b/>
          <w:sz w:val="36"/>
          <w:szCs w:val="24"/>
        </w:rPr>
        <w:t xml:space="preserve"> </w:t>
      </w:r>
      <w:r w:rsidRPr="003921A1">
        <w:rPr>
          <w:rFonts w:asciiTheme="minorHAnsi" w:hAnsiTheme="minorHAnsi" w:cstheme="minorHAnsi"/>
          <w:sz w:val="36"/>
          <w:szCs w:val="24"/>
        </w:rPr>
        <w:t>AGENDA</w:t>
      </w:r>
    </w:p>
    <w:p w14:paraId="5E726F54" w14:textId="3A7C2C4B" w:rsidR="00205E99" w:rsidRPr="00624C0E" w:rsidRDefault="004C6340" w:rsidP="00050FE9">
      <w:pPr>
        <w:spacing w:before="1"/>
        <w:ind w:left="2188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December 9, 2021</w:t>
      </w:r>
    </w:p>
    <w:p w14:paraId="394CC9D1" w14:textId="506597DD" w:rsidR="00624C0E" w:rsidRDefault="00DA158A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4</w:t>
      </w:r>
      <w:r w:rsidR="00205E99" w:rsidRPr="00624C0E">
        <w:rPr>
          <w:rFonts w:asciiTheme="minorHAnsi" w:hAnsiTheme="minorHAnsi" w:cstheme="minorHAnsi"/>
          <w:b/>
          <w:sz w:val="28"/>
          <w:szCs w:val="24"/>
        </w:rPr>
        <w:t>:</w:t>
      </w:r>
      <w:r w:rsidR="002B556A">
        <w:rPr>
          <w:rFonts w:asciiTheme="minorHAnsi" w:hAnsiTheme="minorHAnsi" w:cstheme="minorHAnsi"/>
          <w:b/>
          <w:sz w:val="28"/>
          <w:szCs w:val="24"/>
        </w:rPr>
        <w:t>00</w:t>
      </w:r>
      <w:r w:rsidR="00205E99" w:rsidRPr="00624C0E">
        <w:rPr>
          <w:rFonts w:asciiTheme="minorHAnsi" w:hAnsiTheme="minorHAnsi" w:cstheme="minorHAnsi"/>
          <w:b/>
          <w:sz w:val="28"/>
          <w:szCs w:val="24"/>
        </w:rPr>
        <w:t xml:space="preserve"> PM</w:t>
      </w:r>
    </w:p>
    <w:p w14:paraId="16189414" w14:textId="4D1F83A1" w:rsidR="001E0E91" w:rsidRDefault="001E0E91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52EB7F00" w14:textId="73EC905D" w:rsidR="00AB7AFF" w:rsidRPr="004540B5" w:rsidRDefault="004540B5" w:rsidP="00AB7AFF">
      <w:pPr>
        <w:pStyle w:val="BodyText"/>
        <w:spacing w:before="2"/>
        <w:jc w:val="center"/>
        <w:rPr>
          <w:rStyle w:val="Hyperlink"/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fldChar w:fldCharType="begin"/>
      </w:r>
      <w:r>
        <w:rPr>
          <w:rFonts w:asciiTheme="minorHAnsi" w:hAnsiTheme="minorHAnsi" w:cstheme="minorHAnsi"/>
          <w:b/>
          <w:sz w:val="24"/>
          <w:szCs w:val="24"/>
        </w:rPr>
        <w:instrText>HYPERLINK "https://meet.google.com/zkx-bjuc-gnj"</w:instrText>
      </w:r>
      <w:r>
        <w:rPr>
          <w:rFonts w:asciiTheme="minorHAnsi" w:hAnsiTheme="minorHAnsi" w:cstheme="minorHAnsi"/>
          <w:b/>
          <w:sz w:val="24"/>
          <w:szCs w:val="24"/>
        </w:rPr>
      </w:r>
      <w:r>
        <w:rPr>
          <w:rFonts w:asciiTheme="minorHAnsi" w:hAnsiTheme="minorHAnsi" w:cstheme="minorHAnsi"/>
          <w:b/>
          <w:sz w:val="24"/>
          <w:szCs w:val="24"/>
        </w:rPr>
        <w:fldChar w:fldCharType="separate"/>
      </w:r>
      <w:r w:rsidR="00AB7AFF" w:rsidRPr="004540B5">
        <w:rPr>
          <w:rStyle w:val="Hyperlink"/>
          <w:rFonts w:asciiTheme="minorHAnsi" w:hAnsiTheme="minorHAnsi" w:cstheme="minorHAnsi"/>
          <w:b/>
          <w:sz w:val="24"/>
          <w:szCs w:val="24"/>
        </w:rPr>
        <w:t>Google Meet</w:t>
      </w:r>
    </w:p>
    <w:p w14:paraId="2F740130" w14:textId="76FB7DF5" w:rsidR="00AB7AFF" w:rsidRPr="00AB7AFF" w:rsidRDefault="004540B5" w:rsidP="00AB7AFF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fldChar w:fldCharType="end"/>
      </w:r>
      <w:r w:rsidR="00AB7AFF" w:rsidRPr="00AB7AFF">
        <w:rPr>
          <w:rFonts w:asciiTheme="minorHAnsi" w:hAnsiTheme="minorHAnsi" w:cstheme="minorHAnsi"/>
          <w:b/>
          <w:sz w:val="24"/>
          <w:szCs w:val="24"/>
        </w:rPr>
        <w:t xml:space="preserve">Or dial: </w:t>
      </w:r>
      <w:dir w:val="ltr">
        <w:r w:rsidR="00AB7AFF" w:rsidRPr="00AB7AFF">
          <w:rPr>
            <w:rFonts w:asciiTheme="minorHAnsi" w:hAnsiTheme="minorHAnsi" w:cstheme="minorHAnsi"/>
            <w:b/>
            <w:sz w:val="24"/>
            <w:szCs w:val="24"/>
          </w:rPr>
          <w:t xml:space="preserve">(US) +1 </w:t>
        </w:r>
        <w:r w:rsidR="00DA158A">
          <w:rPr>
            <w:rFonts w:asciiTheme="minorHAnsi" w:hAnsiTheme="minorHAnsi" w:cstheme="minorHAnsi"/>
            <w:b/>
            <w:sz w:val="24"/>
            <w:szCs w:val="24"/>
          </w:rPr>
          <w:t>469-340-0972</w:t>
        </w:r>
        <w:r w:rsidR="00AB7AFF" w:rsidRPr="00AB7AFF">
          <w:rPr>
            <w:rFonts w:asciiTheme="minorHAnsi" w:hAnsiTheme="minorHAnsi" w:cstheme="minorHAnsi"/>
            <w:b/>
            <w:sz w:val="24"/>
            <w:szCs w:val="24"/>
          </w:rPr>
          <w:t xml:space="preserve"> PIN: </w:t>
        </w:r>
        <w:dir w:val="ltr">
          <w:r w:rsidR="00DA158A">
            <w:rPr>
              <w:rFonts w:asciiTheme="minorHAnsi" w:hAnsiTheme="minorHAnsi" w:cstheme="minorHAnsi"/>
              <w:b/>
              <w:sz w:val="24"/>
              <w:szCs w:val="24"/>
            </w:rPr>
            <w:t>620 577 518#</w:t>
          </w:r>
          <w:r>
            <w:t>‬</w:t>
          </w:r>
          <w:r>
            <w:t>‬</w:t>
          </w:r>
        </w:dir>
      </w:dir>
    </w:p>
    <w:p w14:paraId="1D7E109F" w14:textId="2DA6E6B8" w:rsidR="00205E99" w:rsidRPr="00624C0E" w:rsidRDefault="00205E99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 please mute the line unless speaking.</w:t>
      </w:r>
    </w:p>
    <w:p w14:paraId="0850774F" w14:textId="0AA909E8" w:rsidR="00205E99" w:rsidRDefault="00205E99" w:rsidP="00205E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11FDD97C" w14:textId="77777777" w:rsidR="00205E99" w:rsidRPr="00624C0E" w:rsidRDefault="00205E99" w:rsidP="00205E99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"/>
        <w:gridCol w:w="6747"/>
        <w:gridCol w:w="2768"/>
      </w:tblGrid>
      <w:tr w:rsidR="00205E99" w:rsidRPr="00624C0E" w14:paraId="633B606F" w14:textId="77777777" w:rsidTr="00597D3B">
        <w:trPr>
          <w:trHeight w:val="628"/>
        </w:trPr>
        <w:tc>
          <w:tcPr>
            <w:tcW w:w="235" w:type="pct"/>
          </w:tcPr>
          <w:p w14:paraId="528D1DF9" w14:textId="77777777" w:rsidR="00205E99" w:rsidRPr="00624C0E" w:rsidRDefault="00205E9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379" w:type="pct"/>
          </w:tcPr>
          <w:p w14:paraId="0AC3AE94" w14:textId="50470A93" w:rsidR="00205E99" w:rsidRPr="00624C0E" w:rsidRDefault="00205E9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Roll Call/Introductions</w:t>
            </w:r>
            <w:r w:rsidR="002B556A">
              <w:rPr>
                <w:rFonts w:asciiTheme="minorHAnsi" w:hAnsiTheme="minorHAnsi" w:cstheme="minorHAnsi"/>
                <w:sz w:val="24"/>
                <w:szCs w:val="24"/>
              </w:rPr>
              <w:t xml:space="preserve">/Minute Approval </w:t>
            </w:r>
          </w:p>
        </w:tc>
        <w:tc>
          <w:tcPr>
            <w:tcW w:w="1386" w:type="pct"/>
          </w:tcPr>
          <w:p w14:paraId="100D246F" w14:textId="77777777" w:rsidR="00205E99" w:rsidRPr="00624C0E" w:rsidRDefault="00205E9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542DD" w:rsidRPr="00624C0E">
              <w:rPr>
                <w:rFonts w:asciiTheme="minorHAnsi" w:hAnsiTheme="minorHAnsi" w:cstheme="minorHAnsi"/>
                <w:sz w:val="24"/>
                <w:szCs w:val="24"/>
              </w:rPr>
              <w:t>Dr. Nathan</w:t>
            </w:r>
          </w:p>
        </w:tc>
      </w:tr>
      <w:tr w:rsidR="00114059" w:rsidRPr="00624C0E" w14:paraId="74848CD3" w14:textId="77777777" w:rsidTr="00597D3B">
        <w:trPr>
          <w:trHeight w:val="628"/>
        </w:trPr>
        <w:tc>
          <w:tcPr>
            <w:tcW w:w="235" w:type="pct"/>
          </w:tcPr>
          <w:p w14:paraId="289D804C" w14:textId="6692664D" w:rsidR="00114059" w:rsidRPr="00624C0E" w:rsidRDefault="0011405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3379" w:type="pct"/>
          </w:tcPr>
          <w:p w14:paraId="3D4FAA7E" w14:textId="7BE51E62" w:rsidR="00114059" w:rsidRPr="00624C0E" w:rsidRDefault="0011405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ocial Media Updates </w:t>
            </w:r>
          </w:p>
        </w:tc>
        <w:tc>
          <w:tcPr>
            <w:tcW w:w="1386" w:type="pct"/>
          </w:tcPr>
          <w:p w14:paraId="344C772B" w14:textId="3E0FB0A8" w:rsidR="00114059" w:rsidRPr="00624C0E" w:rsidRDefault="0011405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Amanda </w:t>
            </w:r>
          </w:p>
        </w:tc>
      </w:tr>
      <w:tr w:rsidR="001C45E5" w:rsidRPr="00624C0E" w14:paraId="34458144" w14:textId="77777777" w:rsidTr="00597D3B">
        <w:trPr>
          <w:trHeight w:val="628"/>
        </w:trPr>
        <w:tc>
          <w:tcPr>
            <w:tcW w:w="235" w:type="pct"/>
          </w:tcPr>
          <w:p w14:paraId="54ABDF31" w14:textId="39019EC4" w:rsidR="001C45E5" w:rsidRPr="00624C0E" w:rsidRDefault="0011405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1C45E5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09E37A3" w14:textId="2E0C4D46" w:rsidR="001C45E5" w:rsidRPr="00624C0E" w:rsidRDefault="00D36526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Update on</w:t>
            </w:r>
            <w:r w:rsidR="00AB7AFF">
              <w:rPr>
                <w:rFonts w:asciiTheme="minorHAnsi" w:hAnsiTheme="minorHAnsi" w:cstheme="minorHAnsi"/>
                <w:sz w:val="24"/>
                <w:szCs w:val="24"/>
              </w:rPr>
              <w:t xml:space="preserve"> one-pager</w:t>
            </w:r>
            <w:r w:rsidR="001C45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86" w:type="pct"/>
          </w:tcPr>
          <w:p w14:paraId="30C94414" w14:textId="6E69699C" w:rsidR="001C45E5" w:rsidRPr="00624C0E" w:rsidRDefault="001C45E5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D36526">
              <w:rPr>
                <w:rFonts w:asciiTheme="minorHAnsi" w:hAnsiTheme="minorHAnsi" w:cstheme="minorHAnsi"/>
                <w:sz w:val="24"/>
                <w:szCs w:val="24"/>
              </w:rPr>
              <w:t xml:space="preserve"> Dr. Nathan</w:t>
            </w:r>
          </w:p>
        </w:tc>
      </w:tr>
      <w:tr w:rsidR="008F7517" w:rsidRPr="00624C0E" w14:paraId="1A117A31" w14:textId="77777777" w:rsidTr="00597D3B">
        <w:trPr>
          <w:trHeight w:val="628"/>
        </w:trPr>
        <w:tc>
          <w:tcPr>
            <w:tcW w:w="235" w:type="pct"/>
          </w:tcPr>
          <w:p w14:paraId="43A2D2A2" w14:textId="138CBD42" w:rsidR="008F7517" w:rsidRDefault="00114059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8F751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58776B24" w14:textId="675ECFAE" w:rsidR="008F7517" w:rsidRDefault="002B556A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iscuss compiled fitness activities </w:t>
            </w:r>
            <w:r w:rsidR="00114059">
              <w:rPr>
                <w:rFonts w:asciiTheme="minorHAnsi" w:hAnsiTheme="minorHAnsi" w:cstheme="minorHAnsi"/>
                <w:sz w:val="24"/>
                <w:szCs w:val="24"/>
              </w:rPr>
              <w:t>and webpage design</w:t>
            </w:r>
          </w:p>
        </w:tc>
        <w:tc>
          <w:tcPr>
            <w:tcW w:w="1386" w:type="pct"/>
          </w:tcPr>
          <w:p w14:paraId="7BABF567" w14:textId="77777777" w:rsidR="008F7517" w:rsidRDefault="008F7517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  <w:p w14:paraId="78561932" w14:textId="1760E7DE" w:rsidR="008F7517" w:rsidRPr="00624C0E" w:rsidRDefault="008F7517" w:rsidP="008F7517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14059" w:rsidRPr="00624C0E" w14:paraId="5F23BA03" w14:textId="77777777" w:rsidTr="00597D3B">
        <w:trPr>
          <w:trHeight w:val="628"/>
        </w:trPr>
        <w:tc>
          <w:tcPr>
            <w:tcW w:w="235" w:type="pct"/>
          </w:tcPr>
          <w:p w14:paraId="3BB000A0" w14:textId="53B8D1AB" w:rsidR="00114059" w:rsidRDefault="00114059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5. </w:t>
            </w:r>
          </w:p>
        </w:tc>
        <w:tc>
          <w:tcPr>
            <w:tcW w:w="3379" w:type="pct"/>
          </w:tcPr>
          <w:p w14:paraId="6A14DCBA" w14:textId="59D4731C" w:rsidR="00114059" w:rsidRDefault="004C6340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Update </w:t>
            </w:r>
            <w:r w:rsidR="008F7E15">
              <w:rPr>
                <w:rFonts w:asciiTheme="minorHAnsi" w:hAnsiTheme="minorHAnsi" w:cstheme="minorHAnsi"/>
                <w:sz w:val="24"/>
                <w:szCs w:val="24"/>
              </w:rPr>
              <w:t>Action Pl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a</w:t>
            </w:r>
            <w:r w:rsidR="008F7E15"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</w:tc>
        <w:tc>
          <w:tcPr>
            <w:tcW w:w="1386" w:type="pct"/>
          </w:tcPr>
          <w:p w14:paraId="3D64CD46" w14:textId="7D0EACF3" w:rsidR="00114059" w:rsidRDefault="00114059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D22D27" w:rsidRPr="00624C0E" w14:paraId="2C50783D" w14:textId="77777777" w:rsidTr="00597D3B">
        <w:trPr>
          <w:trHeight w:val="628"/>
        </w:trPr>
        <w:tc>
          <w:tcPr>
            <w:tcW w:w="235" w:type="pct"/>
          </w:tcPr>
          <w:p w14:paraId="1FB4454E" w14:textId="047AE21C" w:rsidR="00D22D27" w:rsidRPr="00624C0E" w:rsidRDefault="00114059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.</w:t>
            </w:r>
          </w:p>
        </w:tc>
        <w:tc>
          <w:tcPr>
            <w:tcW w:w="3379" w:type="pct"/>
          </w:tcPr>
          <w:p w14:paraId="61D37BA1" w14:textId="6E3027ED" w:rsidR="00D22D27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next steps</w:t>
            </w:r>
          </w:p>
        </w:tc>
        <w:tc>
          <w:tcPr>
            <w:tcW w:w="1386" w:type="pct"/>
          </w:tcPr>
          <w:p w14:paraId="093AB578" w14:textId="42BC4AAD" w:rsidR="00D22D27" w:rsidRPr="00624C0E" w:rsidRDefault="00D22D27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3D32CD06" w14:textId="77777777" w:rsidTr="00597D3B">
        <w:trPr>
          <w:trHeight w:val="628"/>
        </w:trPr>
        <w:tc>
          <w:tcPr>
            <w:tcW w:w="235" w:type="pct"/>
          </w:tcPr>
          <w:p w14:paraId="2E14D127" w14:textId="4F03A4CF" w:rsidR="00D22D27" w:rsidRPr="00D22D27" w:rsidRDefault="00114059" w:rsidP="00D22D27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  <w:r w:rsidR="00597D3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FA89052" w14:textId="528CA911" w:rsidR="00050FE9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osing</w:t>
            </w:r>
          </w:p>
        </w:tc>
        <w:tc>
          <w:tcPr>
            <w:tcW w:w="1386" w:type="pct"/>
          </w:tcPr>
          <w:p w14:paraId="30B57ABF" w14:textId="77777777" w:rsidR="00050FE9" w:rsidRPr="00624C0E" w:rsidRDefault="00C0357D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Dr. Nathan </w:t>
            </w:r>
          </w:p>
        </w:tc>
      </w:tr>
    </w:tbl>
    <w:p w14:paraId="60F03EA3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624C0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99398F0" w14:textId="1188A2C1" w:rsidR="00114059" w:rsidRDefault="0011405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Next Council meeting: </w:t>
      </w:r>
      <w:r w:rsidR="00DA158A">
        <w:rPr>
          <w:rFonts w:asciiTheme="minorHAnsi" w:hAnsiTheme="minorHAnsi" w:cstheme="minorHAnsi"/>
          <w:b/>
          <w:sz w:val="24"/>
          <w:szCs w:val="24"/>
        </w:rPr>
        <w:t xml:space="preserve">January 19, 2022, 4 – 6PM </w:t>
      </w:r>
    </w:p>
    <w:p w14:paraId="7B9FDCC9" w14:textId="5EB10EDA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 xml:space="preserve">Next </w:t>
      </w:r>
      <w:r w:rsidR="00114059">
        <w:rPr>
          <w:rFonts w:asciiTheme="minorHAnsi" w:hAnsiTheme="minorHAnsi" w:cstheme="minorHAnsi"/>
          <w:b/>
          <w:sz w:val="24"/>
          <w:szCs w:val="24"/>
        </w:rPr>
        <w:t xml:space="preserve">committee meeting: TBD </w:t>
      </w:r>
    </w:p>
    <w:p w14:paraId="3EE6089A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9E4BFE8" w14:textId="77777777" w:rsidR="00405D44" w:rsidRPr="00624C0E" w:rsidRDefault="00405D44">
      <w:pPr>
        <w:rPr>
          <w:rFonts w:asciiTheme="minorHAnsi" w:hAnsiTheme="minorHAnsi" w:cstheme="minorHAnsi"/>
        </w:rPr>
      </w:pPr>
    </w:p>
    <w:sectPr w:rsidR="00405D44" w:rsidRPr="00624C0E" w:rsidSect="000C21B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3E890" w14:textId="77777777" w:rsidR="00A40BB3" w:rsidRDefault="00A40BB3">
      <w:r>
        <w:separator/>
      </w:r>
    </w:p>
  </w:endnote>
  <w:endnote w:type="continuationSeparator" w:id="0">
    <w:p w14:paraId="77B0CAD4" w14:textId="77777777" w:rsidR="00A40BB3" w:rsidRDefault="00A40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F6249" w14:textId="77777777" w:rsidR="00A40BB3" w:rsidRDefault="00A40B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50C10" w14:textId="77777777" w:rsidR="00A40BB3" w:rsidRDefault="00A40BB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A6ABDA" wp14:editId="2B1B7A87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84696" w14:textId="77777777" w:rsidR="00A40BB3" w:rsidRPr="00624C0E" w:rsidRDefault="00A40BB3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</w:rPr>
                          </w:pP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>State Advisory Council on Health and Wellness Fitness Committee Agenda</w:t>
                          </w:r>
                        </w:p>
                        <w:p w14:paraId="01F8D584" w14:textId="77777777" w:rsidR="00A40BB3" w:rsidRPr="00D77D9D" w:rsidRDefault="00A40BB3">
                          <w:pPr>
                            <w:spacing w:line="195" w:lineRule="exact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4223E772" w14:textId="77777777" w:rsidR="00A40BB3" w:rsidRPr="00D77D9D" w:rsidRDefault="00A40BB3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6AB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58384696" w14:textId="77777777" w:rsidR="00A40BB3" w:rsidRPr="00624C0E" w:rsidRDefault="00A40BB3">
                    <w:pPr>
                      <w:spacing w:line="183" w:lineRule="exact"/>
                      <w:ind w:right="20"/>
                      <w:jc w:val="right"/>
                      <w:rPr>
                        <w:rFonts w:asciiTheme="minorHAnsi" w:hAnsiTheme="minorHAnsi" w:cstheme="minorHAnsi"/>
                        <w:sz w:val="16"/>
                      </w:rPr>
                    </w:pP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>State Advisory Council on Health and Wellness Fitness Committee Agenda</w:t>
                    </w:r>
                  </w:p>
                  <w:p w14:paraId="01F8D584" w14:textId="77777777" w:rsidR="00A40BB3" w:rsidRPr="00D77D9D" w:rsidRDefault="00A40BB3">
                    <w:pPr>
                      <w:spacing w:line="195" w:lineRule="exact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4223E772" w14:textId="77777777" w:rsidR="00A40BB3" w:rsidRPr="00D77D9D" w:rsidRDefault="00A40BB3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CDF92" w14:textId="77777777" w:rsidR="00A40BB3" w:rsidRDefault="00A40B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810B0" w14:textId="77777777" w:rsidR="00A40BB3" w:rsidRDefault="00A40BB3">
      <w:r>
        <w:separator/>
      </w:r>
    </w:p>
  </w:footnote>
  <w:footnote w:type="continuationSeparator" w:id="0">
    <w:p w14:paraId="48CE00B4" w14:textId="77777777" w:rsidR="00A40BB3" w:rsidRDefault="00A40B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F7507" w14:textId="77777777" w:rsidR="00A40BB3" w:rsidRDefault="00A40B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089C2" w14:textId="77777777" w:rsidR="00A40BB3" w:rsidRDefault="00A40B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6FAFB" w14:textId="77777777" w:rsidR="00A40BB3" w:rsidRDefault="00A40B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C52A8E"/>
    <w:multiLevelType w:val="hybridMultilevel"/>
    <w:tmpl w:val="00CC0592"/>
    <w:lvl w:ilvl="0" w:tplc="35AA19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C069D"/>
    <w:multiLevelType w:val="hybridMultilevel"/>
    <w:tmpl w:val="C6CC26F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OzMDczNDc1tzRR0lEKTi0uzszPAykwrgUA2YqPtCwAAAA="/>
  </w:docVars>
  <w:rsids>
    <w:rsidRoot w:val="00205E99"/>
    <w:rsid w:val="00050FE9"/>
    <w:rsid w:val="000846D3"/>
    <w:rsid w:val="000C21BD"/>
    <w:rsid w:val="000E78FB"/>
    <w:rsid w:val="0010274B"/>
    <w:rsid w:val="00114059"/>
    <w:rsid w:val="001C45E5"/>
    <w:rsid w:val="001E0E91"/>
    <w:rsid w:val="001F3333"/>
    <w:rsid w:val="001F7DD2"/>
    <w:rsid w:val="00205E99"/>
    <w:rsid w:val="00214BA3"/>
    <w:rsid w:val="002B1CC9"/>
    <w:rsid w:val="002B556A"/>
    <w:rsid w:val="0030305E"/>
    <w:rsid w:val="0033407E"/>
    <w:rsid w:val="00347224"/>
    <w:rsid w:val="003542DD"/>
    <w:rsid w:val="003548BB"/>
    <w:rsid w:val="00385105"/>
    <w:rsid w:val="003921A1"/>
    <w:rsid w:val="0039581D"/>
    <w:rsid w:val="003A19A0"/>
    <w:rsid w:val="003B6A5D"/>
    <w:rsid w:val="003C10E1"/>
    <w:rsid w:val="003C3810"/>
    <w:rsid w:val="003D4221"/>
    <w:rsid w:val="003D7BF5"/>
    <w:rsid w:val="00405D44"/>
    <w:rsid w:val="00421E9F"/>
    <w:rsid w:val="004540B5"/>
    <w:rsid w:val="00467D70"/>
    <w:rsid w:val="00480FDC"/>
    <w:rsid w:val="004B7B17"/>
    <w:rsid w:val="004C6340"/>
    <w:rsid w:val="00522C76"/>
    <w:rsid w:val="00591DF4"/>
    <w:rsid w:val="00597D3B"/>
    <w:rsid w:val="005C30FD"/>
    <w:rsid w:val="005D2F62"/>
    <w:rsid w:val="0062370B"/>
    <w:rsid w:val="00624C0E"/>
    <w:rsid w:val="00632250"/>
    <w:rsid w:val="006A2B66"/>
    <w:rsid w:val="006C0542"/>
    <w:rsid w:val="00704E7D"/>
    <w:rsid w:val="0071277A"/>
    <w:rsid w:val="00717100"/>
    <w:rsid w:val="007226FB"/>
    <w:rsid w:val="00733850"/>
    <w:rsid w:val="00743694"/>
    <w:rsid w:val="00763556"/>
    <w:rsid w:val="00787FCC"/>
    <w:rsid w:val="007E3567"/>
    <w:rsid w:val="00852093"/>
    <w:rsid w:val="00866323"/>
    <w:rsid w:val="00871230"/>
    <w:rsid w:val="008B18E4"/>
    <w:rsid w:val="008F7517"/>
    <w:rsid w:val="008F7E15"/>
    <w:rsid w:val="00A215CA"/>
    <w:rsid w:val="00A40BB3"/>
    <w:rsid w:val="00A430A1"/>
    <w:rsid w:val="00A60C16"/>
    <w:rsid w:val="00A66B9D"/>
    <w:rsid w:val="00A930DA"/>
    <w:rsid w:val="00AB7AFF"/>
    <w:rsid w:val="00AC2CC8"/>
    <w:rsid w:val="00B17B7D"/>
    <w:rsid w:val="00B21334"/>
    <w:rsid w:val="00B24336"/>
    <w:rsid w:val="00B469AF"/>
    <w:rsid w:val="00B51EF2"/>
    <w:rsid w:val="00B67144"/>
    <w:rsid w:val="00B97292"/>
    <w:rsid w:val="00BA2D33"/>
    <w:rsid w:val="00BD7FC1"/>
    <w:rsid w:val="00BE4E70"/>
    <w:rsid w:val="00BF0DFA"/>
    <w:rsid w:val="00BF54D2"/>
    <w:rsid w:val="00BF6587"/>
    <w:rsid w:val="00C0357D"/>
    <w:rsid w:val="00C20228"/>
    <w:rsid w:val="00C27842"/>
    <w:rsid w:val="00C67E7E"/>
    <w:rsid w:val="00CD29F3"/>
    <w:rsid w:val="00D20B1A"/>
    <w:rsid w:val="00D22D27"/>
    <w:rsid w:val="00D36526"/>
    <w:rsid w:val="00D63191"/>
    <w:rsid w:val="00DA158A"/>
    <w:rsid w:val="00DB48AE"/>
    <w:rsid w:val="00E2600A"/>
    <w:rsid w:val="00E8294B"/>
    <w:rsid w:val="00F05D82"/>
    <w:rsid w:val="00F12472"/>
    <w:rsid w:val="00FA7EF9"/>
    <w:rsid w:val="00FC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2EDB0E0D"/>
  <w15:docId w15:val="{97B9B79C-E0E6-4E59-B4CA-EC33D957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05E99"/>
    <w:pPr>
      <w:widowControl w:val="0"/>
      <w:autoSpaceDE w:val="0"/>
      <w:autoSpaceDN w:val="0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5E99"/>
  </w:style>
  <w:style w:type="character" w:customStyle="1" w:styleId="BodyTextChar">
    <w:name w:val="Body Text Char"/>
    <w:basedOn w:val="DefaultParagraphFont"/>
    <w:link w:val="BodyText"/>
    <w:uiPriority w:val="1"/>
    <w:rsid w:val="00205E99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205E99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rFonts w:ascii="Calibri" w:eastAsia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E99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0E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E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0B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7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0347586-20AD-44CE-88B5-7F702F287440}"/>
</file>

<file path=customXml/itemProps2.xml><?xml version="1.0" encoding="utf-8"?>
<ds:datastoreItem xmlns:ds="http://schemas.openxmlformats.org/officeDocument/2006/customXml" ds:itemID="{5F390D71-D615-452C-8A96-2D6ECE850CEC}"/>
</file>

<file path=customXml/itemProps3.xml><?xml version="1.0" encoding="utf-8"?>
<ds:datastoreItem xmlns:ds="http://schemas.openxmlformats.org/officeDocument/2006/customXml" ds:itemID="{350F87BC-2694-4D8C-82F0-021771357CB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Vaeth</dc:creator>
  <cp:keywords/>
  <dc:description/>
  <cp:lastModifiedBy>Amanda Huffman</cp:lastModifiedBy>
  <cp:revision>5</cp:revision>
  <cp:lastPrinted>2018-07-26T17:53:00Z</cp:lastPrinted>
  <dcterms:created xsi:type="dcterms:W3CDTF">2021-11-23T14:12:00Z</dcterms:created>
  <dcterms:modified xsi:type="dcterms:W3CDTF">2021-12-08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